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wieca nuances de noir 7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p w:rsidR="00827634" w:rsidRPr="0069446B" w:rsidP="009E5102" w14:paraId="29F388B8" w14:textId="4336E5B9">
      <w:pPr>
        <w:pStyle w:val="SDSTextNormal"/>
        <w:rPr>
          <w:noProof/>
        </w:rPr>
      </w:pPr>
      <w:r w:rsidRPr="0069446B">
        <w:rPr>
          <w:noProof/>
        </w:rPr>
        <w:t>Nie sklasyfikowany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Według posiadanych przez nas informacji, produkt ten nie przedstawia szczególnego ryzyka pod warunkiem, że przestrzegane będą ogólne reguły BHP stosowane w przemyśle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P501 - Zawartość i pojemnik usuwać do centrum sortowania, zgodnie z lokalnymi przepisami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wroty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Zawiera cyclamen aldehyde, ROSE KETONE-3. Może powodować reakcję alergiczną.</w:t>
              <w:br/>
              <w:t>EUH210 - Karta charakterystyki dostępna na żądanie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yclamen 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3-95-7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161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94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Repr. 2, H361</w:t>
              <w:br/>
              <w:t>Aquatic Chronic 3, H412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-(2,6,6-trimethyl-3-cyclohexen-1-yl)-2-bute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7378-68-4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60-709-8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11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500 mg/kg masy ciała)</w:t>
              <w:br/>
              <w:t>Skin Irrit. 2, H315</w:t>
              <w:br/>
              <w:t>Skin Sens. 1A, H317</w:t>
              <w:br/>
              <w:t>Aquatic Acute 1, H400</w:t>
              <w:br/>
              <w:t>Aquatic Chronic 1, H410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yj skórę dużą ilością wody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soby udzielające pierwszej pomocy powinny zwracać uwagę na własną ochronę i stosować zalecane środki ochrony osobistej (patrz sekcja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może powodować podrażnienia w fałdach skóry lub w wyniku kontaktu w połączeniu z obcisłą odzieżą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y z produktu mogą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entyluj obszar wycieku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żywając czystej łopaty, umieść materiał w suchym pojemniku i przykryj go bez uciskania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Nosić indywidualne środki ochron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0B61D5" w:rsidRPr="0069446B" w:rsidP="000B61D5" w14:paraId="135F4718" w14:textId="7F15A692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ndywidualne wyposażenie ochronne</w:t>
      </w:r>
    </w:p>
    <w:p w:rsidR="00404CA3" w:rsidRPr="0069446B" w:rsidP="00404CA3" w14:paraId="410C6189" w14:textId="4546F574">
      <w:pPr>
        <w:pStyle w:val="SDSTextHeading4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Ochrona dróg oddechowych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4B60A53D" w14:textId="77777777" w:rsidTr="00DF15DA">
        <w:tblPrEx>
          <w:tblW w:w="10489" w:type="dxa"/>
          <w:tblLayout w:type="fixed"/>
          <w:tblLook w:val="04A0"/>
        </w:tblPrEx>
        <w:tc>
          <w:tcPr>
            <w:tcW w:w="10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6442B2" w14:paraId="0D853C22" w14:textId="3DF0917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Ochrona dróg oddechowych</w:t>
            </w:r>
            <w:r w:rsidRPr="0069446B">
              <w:rPr>
                <w:noProof w:val="0"/>
              </w:rPr>
              <w:t>:</w:t>
            </w:r>
          </w:p>
        </w:tc>
      </w:tr>
      <w:tr w14:paraId="5B2B50C1" w14:textId="77777777" w:rsidTr="00DF15DA">
        <w:tblPrEx>
          <w:tblW w:w="10489" w:type="dxa"/>
          <w:tblLayout w:type="fixed"/>
          <w:tblLook w:val="04A0"/>
        </w:tblPrEx>
        <w:tc>
          <w:tcPr>
            <w:tcW w:w="10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5AFFA8A" w14:textId="04842D1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przypadku niewystarczającej wentylacji, nosić odpowiedni aparat oddechowy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ypr. Kwiatowy. Skóra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pal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yclamen aldehyde (103-95-7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000 – 5000 mg/kg masy ciała Animal: rat, Guideline: OECD Guideline 401 (Acute Oral Toxicity)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5000 mg/kg masy ciała Animal: rat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sklasyfikowany (W oparciu o dostępne dane, kryteria klasyfikacji nie są spełnione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yclamen aldehyde (103-95-7)</w:t>
            </w:r>
          </w:p>
        </w:tc>
      </w:tr>
      <w:tr w14:paraId="08D78BFC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3C666EE" w14:textId="38EA02F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zwierzę/samiec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D678EA0" w14:textId="247DFFE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5 mg/kg masy ciała Animal: rat, Animal sex: male, Guideline: OECD Guideline 415 [One-Generation Reproduction Toxicity Study (before 9 October 2017)]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zwierzę/samic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5 mg/kg masy ciała Animal: rat, Animal sex: female, Guideline: OECD Guideline 415 [One-Generation Reproduction Toxicity Study (before 9 October 2017)]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wieca nuances de noir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kt ten nie jest uważany za toksyczny dla organizmów wodnych i nie powoduje długotrwałych, niekorzystnych zmian w środowisku naturalnym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yclamen aldehyde (103-95-7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42 mg/l Test organisms (species):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49 mg/l Test organisms (species):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4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,3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7 mg/l Test organisms (species): Raphidocelis subcapitata (previous names: Pseudokirchneriella subcapitata, Selenastrum capricornutum)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,8 mg/l Test organisms (species): Raphidocelis subcapitata (previous names: Pseudokirchneriella subcapitata, Selenastrum capricornutum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7 mg/l Test organisms (species): Raphidocelis subcapitata (previous names: Pseudokirchneriella subcapitata, Selenastrum capricornutum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wieca nuances de noir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yclamen aldehyde (103-95-7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-(2,6,6-trimethyl-3-cyclohexen-1-yl)-2-buten-1-one (57378-68-4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ograniczeń (REACH, załącznik XVII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Kod referencyjny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otyczy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Wpisać tytuł lub opis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yclamen 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3.1–3.6, klasa 3.7 – działanie szkodliwe na funkcje rozrodcze i płodność lub na rozwój, klasa 3.8 – działanie inne niż narkotyczne, klasy 3.9 i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yclamen 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a zagrożenia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droga pokarmowa), kategori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akutne, kategoria 1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1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pr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nie szkodliwe na rozrodczość, kategoria 2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jący korozyjnie/podrażniająco na skórę, kategori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A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B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po połknięciu.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drażnienie skóry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6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dejrzewa się, że działa szkodliwie na płodność lub na dziecko w łonie matki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, powoduje szkodliwe skutki w długim okresie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zkodliwy dla organizmów wodnych, powoduje długoterminowe skutki niepożądane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iera cyclamen aldehyde, ROSE KETONE-3. Może powodować reakcję alergiczną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Karta charakterystyki dostępna na żądanie.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2.06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2.06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Swieca nuances de noir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Swieca nuances de noir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2.06.2026   Wersja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9650163-40D9-46D8-95B6-66382ED257A4}"/>
</file>

<file path=customXml/itemProps3.xml><?xml version="1.0" encoding="utf-8"?>
<ds:datastoreItem xmlns:ds="http://schemas.openxmlformats.org/officeDocument/2006/customXml" ds:itemID="{EAD396AD-FA2A-4DD4-96C7-EA4782906DED}"/>
</file>

<file path=customXml/itemProps4.xml><?xml version="1.0" encoding="utf-8"?>
<ds:datastoreItem xmlns:ds="http://schemas.openxmlformats.org/officeDocument/2006/customXml" ds:itemID="{AEDA8878-8348-4AE5-BADD-01C26CBE6A0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1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